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42D7E3" w14:textId="49F90B17" w:rsidR="00740088" w:rsidRDefault="00DC6E1A" w:rsidP="00DC6E1A">
      <w:pPr>
        <w:pStyle w:val="Heading1"/>
        <w:jc w:val="center"/>
      </w:pPr>
      <w:r>
        <w:t>Задание 15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2430"/>
        <w:gridCol w:w="5120"/>
      </w:tblGrid>
      <w:tr w:rsidR="00DC6E1A" w14:paraId="171DCAED" w14:textId="77777777" w:rsidTr="00DC6E1A">
        <w:tc>
          <w:tcPr>
            <w:tcW w:w="1795" w:type="dxa"/>
          </w:tcPr>
          <w:p w14:paraId="49CB2704" w14:textId="2BFF2B07" w:rsidR="00DC6E1A" w:rsidRDefault="00DC6E1A" w:rsidP="008D7190">
            <w:pPr>
              <w:jc w:val="center"/>
            </w:pPr>
            <w:r w:rsidRPr="00DC6E1A">
              <w:t>Приемы</w:t>
            </w:r>
          </w:p>
        </w:tc>
        <w:tc>
          <w:tcPr>
            <w:tcW w:w="2430" w:type="dxa"/>
          </w:tcPr>
          <w:p w14:paraId="11A48DBC" w14:textId="0275FDE1" w:rsidR="00DC6E1A" w:rsidRDefault="00DC6E1A" w:rsidP="008D7190">
            <w:pPr>
              <w:jc w:val="center"/>
            </w:pPr>
            <w:r w:rsidRPr="00DC6E1A">
              <w:t>Движения</w:t>
            </w:r>
          </w:p>
        </w:tc>
        <w:tc>
          <w:tcPr>
            <w:tcW w:w="5120" w:type="dxa"/>
          </w:tcPr>
          <w:p w14:paraId="70DE317F" w14:textId="7F9C8367" w:rsidR="00DC6E1A" w:rsidRDefault="00DC6E1A" w:rsidP="008D7190">
            <w:pPr>
              <w:jc w:val="center"/>
            </w:pPr>
            <w:r>
              <w:t>Техника выполнения</w:t>
            </w:r>
          </w:p>
        </w:tc>
      </w:tr>
      <w:tr w:rsidR="003E4B25" w14:paraId="65964B2D" w14:textId="77777777" w:rsidTr="00DC6E1A">
        <w:tc>
          <w:tcPr>
            <w:tcW w:w="1795" w:type="dxa"/>
            <w:vMerge w:val="restart"/>
          </w:tcPr>
          <w:p w14:paraId="6CFEAE40" w14:textId="6EF1D2DC" w:rsidR="003E4B25" w:rsidRDefault="003E4B25">
            <w:r w:rsidRPr="00DC6E1A">
              <w:t>Стойки и перемещения</w:t>
            </w:r>
          </w:p>
        </w:tc>
        <w:tc>
          <w:tcPr>
            <w:tcW w:w="2430" w:type="dxa"/>
          </w:tcPr>
          <w:p w14:paraId="016FCA62" w14:textId="302A6D23" w:rsidR="003E4B25" w:rsidRDefault="003E4B25">
            <w:r w:rsidRPr="00DC6E1A">
              <w:t>Стойка</w:t>
            </w:r>
          </w:p>
        </w:tc>
        <w:tc>
          <w:tcPr>
            <w:tcW w:w="5120" w:type="dxa"/>
          </w:tcPr>
          <w:p w14:paraId="38B3D244" w14:textId="0B832724" w:rsidR="003E4B25" w:rsidRDefault="003E4B25" w:rsidP="00DC6E1A">
            <w:r>
              <w:t>Н</w:t>
            </w:r>
            <w:r>
              <w:t>оги расположены на одном уровне, стопы параллельны на расстоянии 20–30 см друг от друга, общий</w:t>
            </w:r>
            <w:r>
              <w:t xml:space="preserve"> </w:t>
            </w:r>
            <w:r>
              <w:t>центр тяжести (ОЦТ) игрока проецируется на середину опоры, вес</w:t>
            </w:r>
            <w:r>
              <w:t xml:space="preserve"> </w:t>
            </w:r>
            <w:r>
              <w:t>тела равномерно распределен на обе ноги, согнутые в коленных</w:t>
            </w:r>
            <w:r>
              <w:t xml:space="preserve"> </w:t>
            </w:r>
            <w:r>
              <w:t>суставах. Туловище несколько наклонено, согнутые в локтях руки</w:t>
            </w:r>
            <w:r>
              <w:t xml:space="preserve"> </w:t>
            </w:r>
            <w:r>
              <w:t>вынесены вперед</w:t>
            </w:r>
            <w:r>
              <w:t>.</w:t>
            </w:r>
          </w:p>
        </w:tc>
      </w:tr>
      <w:tr w:rsidR="003E4B25" w14:paraId="27060714" w14:textId="77777777" w:rsidTr="00DC6E1A">
        <w:tc>
          <w:tcPr>
            <w:tcW w:w="1795" w:type="dxa"/>
            <w:vMerge/>
          </w:tcPr>
          <w:p w14:paraId="51CEE5CC" w14:textId="77777777" w:rsidR="003E4B25" w:rsidRDefault="003E4B25"/>
        </w:tc>
        <w:tc>
          <w:tcPr>
            <w:tcW w:w="2430" w:type="dxa"/>
          </w:tcPr>
          <w:p w14:paraId="0952A4E5" w14:textId="11E9C45B" w:rsidR="003E4B25" w:rsidRDefault="003E4B25">
            <w:r w:rsidRPr="00DC6E1A">
              <w:t>Приставной шаг</w:t>
            </w:r>
          </w:p>
        </w:tc>
        <w:tc>
          <w:tcPr>
            <w:tcW w:w="5120" w:type="dxa"/>
          </w:tcPr>
          <w:p w14:paraId="428C9A3E" w14:textId="2D4F2997" w:rsidR="003E4B25" w:rsidRDefault="003E4B25">
            <w:r w:rsidRPr="00DC6E1A">
              <w:t xml:space="preserve">Приставные шаги выполняют вперед, назад, </w:t>
            </w:r>
            <w:r>
              <w:t>в</w:t>
            </w:r>
            <w:r w:rsidRPr="00DC6E1A">
              <w:t>право, влево. Движения начинают с ноги, ближе стоящей в направлении перемещения. Приставные шаги применяют для перемещения на небольшие расстояния, а также когда у игрока имеется достаточно времени.</w:t>
            </w:r>
          </w:p>
        </w:tc>
      </w:tr>
      <w:tr w:rsidR="003E4B25" w14:paraId="59405C59" w14:textId="77777777" w:rsidTr="00DC6E1A">
        <w:tc>
          <w:tcPr>
            <w:tcW w:w="1795" w:type="dxa"/>
            <w:vMerge/>
          </w:tcPr>
          <w:p w14:paraId="2D4A59D7" w14:textId="77777777" w:rsidR="003E4B25" w:rsidRDefault="003E4B25"/>
        </w:tc>
        <w:tc>
          <w:tcPr>
            <w:tcW w:w="2430" w:type="dxa"/>
          </w:tcPr>
          <w:p w14:paraId="18656333" w14:textId="0DD6A86C" w:rsidR="003E4B25" w:rsidRDefault="003E4B25">
            <w:r w:rsidRPr="00DC6E1A">
              <w:t>Двойной шаг</w:t>
            </w:r>
          </w:p>
        </w:tc>
        <w:tc>
          <w:tcPr>
            <w:tcW w:w="5120" w:type="dxa"/>
          </w:tcPr>
          <w:p w14:paraId="049B6A0E" w14:textId="1F473FF4" w:rsidR="003E4B25" w:rsidRDefault="003E4B25">
            <w:r w:rsidRPr="00DC6E1A">
              <w:t>Двойной шаг используют при перемещениях вперед и назад, когда требуется быстро выйти к мячу. Движение начинают с дальней по направлению движения ноги, другую выставляют вперед, создавая стопорящий момент, игрок применяет стойку, готовясь к приему или передаче мяча.</w:t>
            </w:r>
          </w:p>
        </w:tc>
      </w:tr>
      <w:tr w:rsidR="003E4B25" w14:paraId="258309E7" w14:textId="77777777" w:rsidTr="00DC6E1A">
        <w:tc>
          <w:tcPr>
            <w:tcW w:w="1795" w:type="dxa"/>
            <w:vMerge/>
          </w:tcPr>
          <w:p w14:paraId="2186C64F" w14:textId="77777777" w:rsidR="003E4B25" w:rsidRDefault="003E4B25"/>
        </w:tc>
        <w:tc>
          <w:tcPr>
            <w:tcW w:w="2430" w:type="dxa"/>
          </w:tcPr>
          <w:p w14:paraId="4A7282AA" w14:textId="79E4CA9E" w:rsidR="003E4B25" w:rsidRPr="00DC6E1A" w:rsidRDefault="003E4B25">
            <w:proofErr w:type="spellStart"/>
            <w:r w:rsidRPr="00DC6E1A">
              <w:t>Скрестный</w:t>
            </w:r>
            <w:proofErr w:type="spellEnd"/>
            <w:r w:rsidRPr="00DC6E1A">
              <w:t xml:space="preserve"> шаг</w:t>
            </w:r>
          </w:p>
        </w:tc>
        <w:tc>
          <w:tcPr>
            <w:tcW w:w="5120" w:type="dxa"/>
          </w:tcPr>
          <w:p w14:paraId="260B95EA" w14:textId="0375F928" w:rsidR="003E4B25" w:rsidRDefault="003E4B25" w:rsidP="00DC6E1A">
            <w:proofErr w:type="spellStart"/>
            <w:r w:rsidRPr="00DC6E1A">
              <w:t>Скрестный</w:t>
            </w:r>
            <w:proofErr w:type="spellEnd"/>
            <w:r w:rsidRPr="00DC6E1A">
              <w:t xml:space="preserve"> шаг применяют при перемещениях вдоль сетки при блокировании, начиная с левой ноги по направлению вправо, и наоборот.</w:t>
            </w:r>
          </w:p>
        </w:tc>
      </w:tr>
      <w:tr w:rsidR="003E4B25" w14:paraId="3B0B2E28" w14:textId="77777777" w:rsidTr="00DC6E1A">
        <w:tc>
          <w:tcPr>
            <w:tcW w:w="1795" w:type="dxa"/>
            <w:vMerge/>
          </w:tcPr>
          <w:p w14:paraId="1523A431" w14:textId="77777777" w:rsidR="003E4B25" w:rsidRDefault="003E4B25"/>
        </w:tc>
        <w:tc>
          <w:tcPr>
            <w:tcW w:w="2430" w:type="dxa"/>
          </w:tcPr>
          <w:p w14:paraId="135EA7D2" w14:textId="6D0B66EA" w:rsidR="003E4B25" w:rsidRDefault="003E4B25">
            <w:r w:rsidRPr="00DC6E1A">
              <w:t>Скачок</w:t>
            </w:r>
          </w:p>
        </w:tc>
        <w:tc>
          <w:tcPr>
            <w:tcW w:w="5120" w:type="dxa"/>
          </w:tcPr>
          <w:p w14:paraId="0719AA32" w14:textId="3BFD8E6C" w:rsidR="003E4B25" w:rsidRDefault="003E4B25" w:rsidP="00DC6E1A">
            <w:r>
              <w:t>Ш</w:t>
            </w:r>
            <w:r>
              <w:t>ирокий шаг с безопорной фазой. Как правило,</w:t>
            </w:r>
          </w:p>
          <w:p w14:paraId="3158E9B9" w14:textId="7EA2FECD" w:rsidR="003E4B25" w:rsidRDefault="003E4B25" w:rsidP="00DC6E1A">
            <w:r>
              <w:t>скачок сочетается с шагом или бегом.</w:t>
            </w:r>
          </w:p>
        </w:tc>
      </w:tr>
      <w:tr w:rsidR="003E4B25" w14:paraId="149AD7CA" w14:textId="77777777" w:rsidTr="00DC6E1A">
        <w:tc>
          <w:tcPr>
            <w:tcW w:w="1795" w:type="dxa"/>
            <w:vMerge/>
          </w:tcPr>
          <w:p w14:paraId="36F6871A" w14:textId="77777777" w:rsidR="003E4B25" w:rsidRDefault="003E4B25"/>
        </w:tc>
        <w:tc>
          <w:tcPr>
            <w:tcW w:w="2430" w:type="dxa"/>
          </w:tcPr>
          <w:p w14:paraId="2AA9D0BB" w14:textId="58CE8684" w:rsidR="003E4B25" w:rsidRDefault="003E4B25">
            <w:r w:rsidRPr="00DC6E1A">
              <w:t>Прыжок с места</w:t>
            </w:r>
          </w:p>
        </w:tc>
        <w:tc>
          <w:tcPr>
            <w:tcW w:w="5120" w:type="dxa"/>
          </w:tcPr>
          <w:p w14:paraId="4FB95912" w14:textId="06F6090D" w:rsidR="003E4B25" w:rsidRDefault="003E4B25">
            <w:r w:rsidRPr="00DC6E1A">
              <w:t>Прыжки используют при выполнении главным образом нападающих ударов и блокирования.</w:t>
            </w:r>
          </w:p>
        </w:tc>
      </w:tr>
      <w:tr w:rsidR="003E4B25" w14:paraId="67A8A6A8" w14:textId="77777777" w:rsidTr="00DC6E1A">
        <w:tc>
          <w:tcPr>
            <w:tcW w:w="1795" w:type="dxa"/>
            <w:vMerge/>
          </w:tcPr>
          <w:p w14:paraId="13552878" w14:textId="77777777" w:rsidR="003E4B25" w:rsidRDefault="003E4B25"/>
        </w:tc>
        <w:tc>
          <w:tcPr>
            <w:tcW w:w="2430" w:type="dxa"/>
          </w:tcPr>
          <w:p w14:paraId="44FE2D07" w14:textId="495D98D1" w:rsidR="003E4B25" w:rsidRDefault="003E4B25">
            <w:r w:rsidRPr="00DC6E1A">
              <w:t>Бег</w:t>
            </w:r>
          </w:p>
        </w:tc>
        <w:tc>
          <w:tcPr>
            <w:tcW w:w="5120" w:type="dxa"/>
          </w:tcPr>
          <w:p w14:paraId="6612508A" w14:textId="3810DA21" w:rsidR="003E4B25" w:rsidRDefault="003E4B25" w:rsidP="00DC6E1A">
            <w:r>
              <w:t>Бег в волейболе характеризуется стартовыми ускорениями,</w:t>
            </w:r>
            <w:r>
              <w:t xml:space="preserve"> </w:t>
            </w:r>
            <w:r>
              <w:t>незначительными расстояниями, резкими изменениями направления и остановками. Осуществляют его тем же пригибным шагом, позволяющим сохранить высокую скорость передвижений на незначительных расстояниях.</w:t>
            </w:r>
          </w:p>
        </w:tc>
      </w:tr>
      <w:tr w:rsidR="003E4B25" w14:paraId="7CE2744D" w14:textId="77777777" w:rsidTr="00DC6E1A">
        <w:tc>
          <w:tcPr>
            <w:tcW w:w="1795" w:type="dxa"/>
            <w:vMerge w:val="restart"/>
          </w:tcPr>
          <w:p w14:paraId="4C0E63C8" w14:textId="2EA907FD" w:rsidR="003E4B25" w:rsidRDefault="003E4B25">
            <w:r w:rsidRPr="00DC6E1A">
              <w:t>Передачи</w:t>
            </w:r>
          </w:p>
        </w:tc>
        <w:tc>
          <w:tcPr>
            <w:tcW w:w="2430" w:type="dxa"/>
          </w:tcPr>
          <w:p w14:paraId="5F16C6F2" w14:textId="124E08D7" w:rsidR="003E4B25" w:rsidRDefault="003E4B25">
            <w:r w:rsidRPr="00DC6E1A">
              <w:t>Передача двумя руками сверху</w:t>
            </w:r>
          </w:p>
        </w:tc>
        <w:tc>
          <w:tcPr>
            <w:tcW w:w="5120" w:type="dxa"/>
          </w:tcPr>
          <w:p w14:paraId="0F770E19" w14:textId="77777777" w:rsidR="003E4B25" w:rsidRDefault="003E4B25" w:rsidP="00DC6E1A">
            <w:r>
              <w:t>Находясь в исходном положении, руки согнуты в локтях, кисти перед лицом, пальцы разведены</w:t>
            </w:r>
          </w:p>
          <w:p w14:paraId="65649572" w14:textId="4B9A0CAB" w:rsidR="003E4B25" w:rsidRDefault="003E4B25" w:rsidP="00DC6E1A">
            <w:r>
              <w:t xml:space="preserve">и направлены вверх. Локти направлены вперед — в стороны, полусогнутые ноги на ширине плеч, </w:t>
            </w:r>
            <w:r>
              <w:t>п</w:t>
            </w:r>
            <w:r>
              <w:t>равая (левая) несколько впереди, опора на впереди стоящую ногу, туловище слегка наклонено</w:t>
            </w:r>
          </w:p>
          <w:p w14:paraId="07DB2336" w14:textId="6F957D58" w:rsidR="003E4B25" w:rsidRDefault="003E4B25" w:rsidP="00DC6E1A">
            <w:r>
              <w:t>вперед</w:t>
            </w:r>
            <w:r>
              <w:t>.</w:t>
            </w:r>
          </w:p>
        </w:tc>
      </w:tr>
      <w:tr w:rsidR="003E4B25" w14:paraId="195C4C46" w14:textId="77777777" w:rsidTr="00DC6E1A">
        <w:tc>
          <w:tcPr>
            <w:tcW w:w="1795" w:type="dxa"/>
            <w:vMerge/>
          </w:tcPr>
          <w:p w14:paraId="59D4A8C7" w14:textId="77777777" w:rsidR="003E4B25" w:rsidRPr="00DC6E1A" w:rsidRDefault="003E4B25"/>
        </w:tc>
        <w:tc>
          <w:tcPr>
            <w:tcW w:w="2430" w:type="dxa"/>
          </w:tcPr>
          <w:p w14:paraId="4E5BB0E9" w14:textId="38CC7F85" w:rsidR="003E4B25" w:rsidRPr="00DC6E1A" w:rsidRDefault="003E4B25">
            <w:r w:rsidRPr="00DC6E1A">
              <w:t>Передача двумя руками сверху в прыжке</w:t>
            </w:r>
          </w:p>
        </w:tc>
        <w:tc>
          <w:tcPr>
            <w:tcW w:w="5120" w:type="dxa"/>
          </w:tcPr>
          <w:p w14:paraId="2E9EB396" w14:textId="59B81783" w:rsidR="003E4B25" w:rsidRDefault="003E4B25" w:rsidP="00DC6E1A">
            <w:r>
              <w:t>Передача в прыжке</w:t>
            </w:r>
            <w:r>
              <w:t xml:space="preserve"> </w:t>
            </w:r>
            <w:r>
              <w:t>выполняется в том случае, когда мяч летит высоко и за игрока.</w:t>
            </w:r>
            <w:r>
              <w:t xml:space="preserve"> </w:t>
            </w:r>
            <w:r>
              <w:t>Разбег и прыжок осуществляют так же, как при нападающем ударе</w:t>
            </w:r>
            <w:r>
              <w:t xml:space="preserve"> </w:t>
            </w:r>
            <w:r>
              <w:t>(смотреть далее). Во время взлета руки выносят так, чтобы кисти</w:t>
            </w:r>
            <w:r>
              <w:t xml:space="preserve"> </w:t>
            </w:r>
            <w:r>
              <w:t>были над головой игрока несколько выше, чем при выполнении</w:t>
            </w:r>
            <w:r>
              <w:t xml:space="preserve"> </w:t>
            </w:r>
            <w:r>
              <w:t>обычного варианта передачи. Встречное ударное движение характеризуется более активной работой рук и минимальными движениями туловища и ног</w:t>
            </w:r>
            <w:r>
              <w:t>.</w:t>
            </w:r>
          </w:p>
        </w:tc>
      </w:tr>
      <w:tr w:rsidR="003E4B25" w14:paraId="612BF090" w14:textId="77777777" w:rsidTr="00DC6E1A">
        <w:tc>
          <w:tcPr>
            <w:tcW w:w="1795" w:type="dxa"/>
            <w:vMerge/>
          </w:tcPr>
          <w:p w14:paraId="2E8E94FE" w14:textId="77777777" w:rsidR="003E4B25" w:rsidRPr="00DC6E1A" w:rsidRDefault="003E4B25"/>
        </w:tc>
        <w:tc>
          <w:tcPr>
            <w:tcW w:w="2430" w:type="dxa"/>
          </w:tcPr>
          <w:p w14:paraId="2EF68EA5" w14:textId="517430CB" w:rsidR="003E4B25" w:rsidRPr="00DC6E1A" w:rsidRDefault="003E4B25">
            <w:r w:rsidRPr="00DC6E1A">
              <w:t>Передача одной рукой сверху</w:t>
            </w:r>
          </w:p>
        </w:tc>
        <w:tc>
          <w:tcPr>
            <w:tcW w:w="5120" w:type="dxa"/>
          </w:tcPr>
          <w:p w14:paraId="623A07A7" w14:textId="77777777" w:rsidR="003E4B25" w:rsidRDefault="003E4B25" w:rsidP="00DC6E1A">
            <w:r>
              <w:t>Данный способ передачи выполняют только в прыжке и как укороченную. Разбег и прыжок</w:t>
            </w:r>
          </w:p>
          <w:p w14:paraId="43CB1686" w14:textId="22254743" w:rsidR="003E4B25" w:rsidRDefault="003E4B25" w:rsidP="003300C4">
            <w:r>
              <w:t>осуществляют так же, как и при нападающем ударе. Во время взлета правую (левую) руку выносят над головой и приводят к сагиттальной оси (ближе к голове). Локоть высоко поднят и направлен вперед. Кисть развернута ладонью вперед и расположена над</w:t>
            </w:r>
            <w:r>
              <w:t xml:space="preserve"> </w:t>
            </w:r>
            <w:r>
              <w:t>головой, пальцы несколько согнуты и напряжены, большой палец</w:t>
            </w:r>
            <w:r>
              <w:t xml:space="preserve"> </w:t>
            </w:r>
            <w:r>
              <w:t>приведен, образуя своеобразную форму «рюмки», направленной</w:t>
            </w:r>
            <w:r>
              <w:t xml:space="preserve"> </w:t>
            </w:r>
            <w:r>
              <w:t>навстречу мячу</w:t>
            </w:r>
            <w:r>
              <w:t>.</w:t>
            </w:r>
          </w:p>
        </w:tc>
      </w:tr>
      <w:tr w:rsidR="003E4B25" w14:paraId="2883C451" w14:textId="77777777" w:rsidTr="00DC6E1A">
        <w:tc>
          <w:tcPr>
            <w:tcW w:w="1795" w:type="dxa"/>
            <w:vMerge w:val="restart"/>
          </w:tcPr>
          <w:p w14:paraId="526A3813" w14:textId="3829B139" w:rsidR="003E4B25" w:rsidRPr="00DC6E1A" w:rsidRDefault="003E4B25">
            <w:r>
              <w:t>Прём мяча</w:t>
            </w:r>
          </w:p>
        </w:tc>
        <w:tc>
          <w:tcPr>
            <w:tcW w:w="2430" w:type="dxa"/>
          </w:tcPr>
          <w:p w14:paraId="4FF61F1F" w14:textId="52716934" w:rsidR="003E4B25" w:rsidRPr="00DC6E1A" w:rsidRDefault="003E4B25">
            <w:r>
              <w:t>П</w:t>
            </w:r>
            <w:r w:rsidRPr="003300C4">
              <w:t>рием</w:t>
            </w:r>
            <w:r>
              <w:t xml:space="preserve"> </w:t>
            </w:r>
            <w:r w:rsidRPr="003300C4">
              <w:t>мяча двумя руками сверху</w:t>
            </w:r>
          </w:p>
        </w:tc>
        <w:tc>
          <w:tcPr>
            <w:tcW w:w="5120" w:type="dxa"/>
          </w:tcPr>
          <w:p w14:paraId="3014C985" w14:textId="4A83CE2C" w:rsidR="003E4B25" w:rsidRDefault="003E4B25" w:rsidP="003300C4">
            <w:r>
              <w:t>При приеме мяча двумя руками сверху игрок находится в более низком исходном положении, чем при обычной передаче (сгибание ног и туловища увеличивается). Угол между туловищем и</w:t>
            </w:r>
            <w:r>
              <w:t xml:space="preserve"> </w:t>
            </w:r>
            <w:r>
              <w:t>плечом уменьшается, предплечья опускаются несколько ниже. Такое расположение рук обусловлено более пологой траекторией полета мяча. Мышцы рук напряжены несколько больше, чем при</w:t>
            </w:r>
            <w:r>
              <w:t xml:space="preserve"> </w:t>
            </w:r>
            <w:r>
              <w:t xml:space="preserve">обычной передаче, двуглавая мышца плеча и </w:t>
            </w:r>
            <w:r>
              <w:t>общий сгибатель,</w:t>
            </w:r>
            <w:r>
              <w:t xml:space="preserve"> и</w:t>
            </w:r>
            <w:r>
              <w:t xml:space="preserve"> </w:t>
            </w:r>
            <w:r>
              <w:t>разгибатель кисти и пальцев напряжены более других мышц руки.</w:t>
            </w:r>
          </w:p>
        </w:tc>
      </w:tr>
      <w:tr w:rsidR="003E4B25" w14:paraId="426E452B" w14:textId="77777777" w:rsidTr="00DC6E1A">
        <w:tc>
          <w:tcPr>
            <w:tcW w:w="1795" w:type="dxa"/>
            <w:vMerge/>
          </w:tcPr>
          <w:p w14:paraId="26569EF7" w14:textId="77777777" w:rsidR="003E4B25" w:rsidRPr="00DC6E1A" w:rsidRDefault="003E4B25"/>
        </w:tc>
        <w:tc>
          <w:tcPr>
            <w:tcW w:w="2430" w:type="dxa"/>
          </w:tcPr>
          <w:p w14:paraId="641D2BD1" w14:textId="3169DE33" w:rsidR="003E4B25" w:rsidRPr="00DC6E1A" w:rsidRDefault="003E4B25" w:rsidP="003300C4">
            <w:r w:rsidRPr="003300C4">
              <w:t>Прием мяча двумя руками снизу</w:t>
            </w:r>
          </w:p>
        </w:tc>
        <w:tc>
          <w:tcPr>
            <w:tcW w:w="5120" w:type="dxa"/>
          </w:tcPr>
          <w:p w14:paraId="00485965" w14:textId="77777777" w:rsidR="003E4B25" w:rsidRDefault="003E4B25" w:rsidP="003300C4">
            <w:r>
              <w:t>Прием мяча двумя руками снизу — является основным техническим приемом защитных действий при приеме подачи и атакующих ударов, при страховке, перебивании через сетку мячей,</w:t>
            </w:r>
          </w:p>
          <w:p w14:paraId="4E26D2B5" w14:textId="729A3402" w:rsidR="003E4B25" w:rsidRDefault="003E4B25" w:rsidP="003300C4">
            <w:r>
              <w:t>летящих далеко за пределами площадки.</w:t>
            </w:r>
          </w:p>
        </w:tc>
      </w:tr>
      <w:tr w:rsidR="003E4B25" w14:paraId="2020D043" w14:textId="77777777" w:rsidTr="00DC6E1A">
        <w:tc>
          <w:tcPr>
            <w:tcW w:w="1795" w:type="dxa"/>
            <w:vMerge w:val="restart"/>
          </w:tcPr>
          <w:p w14:paraId="43BD508A" w14:textId="201D6317" w:rsidR="003E4B25" w:rsidRPr="00DC6E1A" w:rsidRDefault="003E4B25">
            <w:r w:rsidRPr="003300C4">
              <w:t>Подача мяча</w:t>
            </w:r>
          </w:p>
        </w:tc>
        <w:tc>
          <w:tcPr>
            <w:tcW w:w="2430" w:type="dxa"/>
          </w:tcPr>
          <w:p w14:paraId="50C7A5C2" w14:textId="3273DD46" w:rsidR="003E4B25" w:rsidRPr="00DC6E1A" w:rsidRDefault="003E4B25">
            <w:r w:rsidRPr="003300C4">
              <w:t>Техника нижней прямой подачи</w:t>
            </w:r>
          </w:p>
        </w:tc>
        <w:tc>
          <w:tcPr>
            <w:tcW w:w="5120" w:type="dxa"/>
          </w:tcPr>
          <w:p w14:paraId="162EE556" w14:textId="322CDD3A" w:rsidR="003E4B25" w:rsidRDefault="003E4B25" w:rsidP="003300C4">
            <w:r>
              <w:t>Исходное положение — лицом к сетке, ноги</w:t>
            </w:r>
            <w:r>
              <w:t>, с</w:t>
            </w:r>
            <w:r>
              <w:t>огнутые в коленных суставах на ширине плеч,</w:t>
            </w:r>
            <w:r>
              <w:t xml:space="preserve"> </w:t>
            </w:r>
            <w:r>
              <w:t>левая стопа впереди (для правши), мяч на ладони согнутой левой</w:t>
            </w:r>
            <w:r>
              <w:t xml:space="preserve"> </w:t>
            </w:r>
            <w:r>
              <w:t>руки, расположенной на уровне пояса, взгляд направлен на противоположную площадку. Правая рука отводится для замаха назад,</w:t>
            </w:r>
            <w:r>
              <w:t xml:space="preserve"> </w:t>
            </w:r>
            <w:r>
              <w:t>тяжесть тела переносит на сзади стоящую ногу, взгляд переводится на мяч. Движением левой руки вверх мяч подбрасывается на</w:t>
            </w:r>
            <w:r>
              <w:t xml:space="preserve"> </w:t>
            </w:r>
            <w:r>
              <w:t>0,4–0,6 м. Удар по мячу осуществляется маховым движением правой рукой сзади-вниз-вперед на уровне бедра и наносится по мячу</w:t>
            </w:r>
            <w:r>
              <w:t xml:space="preserve"> </w:t>
            </w:r>
            <w:r>
              <w:t>снизу-сзади (кисть слегка напряжена, пальцы соединены), при</w:t>
            </w:r>
            <w:r>
              <w:t xml:space="preserve"> </w:t>
            </w:r>
            <w:r>
              <w:t>этом тяжесть тела переносится на впереди стоящую ногу, туловище несколько разворачивается влево</w:t>
            </w:r>
            <w:r>
              <w:t>.</w:t>
            </w:r>
          </w:p>
        </w:tc>
      </w:tr>
      <w:tr w:rsidR="003E4B25" w14:paraId="61D5F923" w14:textId="77777777" w:rsidTr="00DC6E1A">
        <w:tc>
          <w:tcPr>
            <w:tcW w:w="1795" w:type="dxa"/>
            <w:vMerge/>
          </w:tcPr>
          <w:p w14:paraId="12124C23" w14:textId="77777777" w:rsidR="003E4B25" w:rsidRPr="00DC6E1A" w:rsidRDefault="003E4B25"/>
        </w:tc>
        <w:tc>
          <w:tcPr>
            <w:tcW w:w="2430" w:type="dxa"/>
          </w:tcPr>
          <w:p w14:paraId="62FF856C" w14:textId="6283039F" w:rsidR="003E4B25" w:rsidRPr="00DC6E1A" w:rsidRDefault="003E4B25">
            <w:r w:rsidRPr="003300C4">
              <w:t>Техника верхней прямой подачи</w:t>
            </w:r>
          </w:p>
        </w:tc>
        <w:tc>
          <w:tcPr>
            <w:tcW w:w="5120" w:type="dxa"/>
          </w:tcPr>
          <w:p w14:paraId="7BF9B87C" w14:textId="77777777" w:rsidR="003E4B25" w:rsidRDefault="003E4B25" w:rsidP="003300C4">
            <w:r>
              <w:t>Исходное положение — лицом к сетке, ноги на ширине плеч, левая впереди (для правши),</w:t>
            </w:r>
          </w:p>
          <w:p w14:paraId="7FAE6E9A" w14:textId="1D3205DA" w:rsidR="003E4B25" w:rsidRDefault="003E4B25" w:rsidP="003300C4">
            <w:r>
              <w:t>мяч в согнутых руках на уровне груди, ладонь левой руки снизу,</w:t>
            </w:r>
            <w:r>
              <w:t xml:space="preserve"> </w:t>
            </w:r>
            <w:r>
              <w:t>взгляд направлен на площадку соперника. Правая рука игрока отводится для замаха назад за голову (угол сгибания в локтевом суставе должен быть не менее 90º), локоть направлен в сторону-вверх,</w:t>
            </w:r>
            <w:r>
              <w:t xml:space="preserve"> </w:t>
            </w:r>
            <w:r>
              <w:t>вес тела переносится на правую ногу, туловище слегка прогибается, мяч на ладони левой руки, взгляд переводится на мяч.</w:t>
            </w:r>
          </w:p>
        </w:tc>
      </w:tr>
      <w:tr w:rsidR="003E4B25" w14:paraId="07BA6722" w14:textId="77777777" w:rsidTr="00DC6E1A">
        <w:tc>
          <w:tcPr>
            <w:tcW w:w="1795" w:type="dxa"/>
            <w:vMerge/>
          </w:tcPr>
          <w:p w14:paraId="2548E8F6" w14:textId="77777777" w:rsidR="003E4B25" w:rsidRPr="00DC6E1A" w:rsidRDefault="003E4B25"/>
        </w:tc>
        <w:tc>
          <w:tcPr>
            <w:tcW w:w="2430" w:type="dxa"/>
          </w:tcPr>
          <w:p w14:paraId="791DEE6B" w14:textId="06EB380F" w:rsidR="003E4B25" w:rsidRPr="00DC6E1A" w:rsidRDefault="003E4B25">
            <w:r w:rsidRPr="003300C4">
              <w:t>Техника верхней боковой подачи</w:t>
            </w:r>
          </w:p>
        </w:tc>
        <w:tc>
          <w:tcPr>
            <w:tcW w:w="5120" w:type="dxa"/>
          </w:tcPr>
          <w:p w14:paraId="4538B2C9" w14:textId="4692B375" w:rsidR="003E4B25" w:rsidRDefault="003E4B25" w:rsidP="003300C4">
            <w:r>
              <w:t>Исходное положение — то</w:t>
            </w:r>
            <w:r>
              <w:t xml:space="preserve"> </w:t>
            </w:r>
            <w:r>
              <w:t>же, что и в нижней боковой подаче. Мяч набрасывается на высоту</w:t>
            </w:r>
            <w:r>
              <w:t xml:space="preserve"> </w:t>
            </w:r>
            <w:r>
              <w:t xml:space="preserve">до 1,5 м так, чтобы он находился почти над головой (немного впереди). Бьющая (правая) </w:t>
            </w:r>
            <w:r>
              <w:t>рука выполняет</w:t>
            </w:r>
            <w:r>
              <w:t xml:space="preserve"> замах вниз-назад, значительно опуская правое плечо и сгибая правую ногу при переносе</w:t>
            </w:r>
          </w:p>
          <w:p w14:paraId="0C5082E6" w14:textId="2B2FAB41" w:rsidR="003E4B25" w:rsidRDefault="003E4B25" w:rsidP="003300C4">
            <w:r>
              <w:t>веса тела назад. Удар по мячу наносится выше оси плечевого сустава, стоя боком к сетке.</w:t>
            </w:r>
          </w:p>
        </w:tc>
      </w:tr>
      <w:tr w:rsidR="003E4B25" w14:paraId="2765CADC" w14:textId="77777777" w:rsidTr="00DC6E1A">
        <w:tc>
          <w:tcPr>
            <w:tcW w:w="1795" w:type="dxa"/>
            <w:vMerge/>
          </w:tcPr>
          <w:p w14:paraId="5CACB689" w14:textId="77777777" w:rsidR="003E4B25" w:rsidRPr="00DC6E1A" w:rsidRDefault="003E4B25"/>
        </w:tc>
        <w:tc>
          <w:tcPr>
            <w:tcW w:w="2430" w:type="dxa"/>
          </w:tcPr>
          <w:p w14:paraId="68E3994F" w14:textId="5BAE85A7" w:rsidR="003E4B25" w:rsidRPr="003300C4" w:rsidRDefault="003E4B25" w:rsidP="003300C4">
            <w:r w:rsidRPr="003300C4">
              <w:t>Техника верхней прямой подачи в прыжке с разбега</w:t>
            </w:r>
          </w:p>
        </w:tc>
        <w:tc>
          <w:tcPr>
            <w:tcW w:w="5120" w:type="dxa"/>
          </w:tcPr>
          <w:p w14:paraId="4BF1DD09" w14:textId="0761B1B4" w:rsidR="003E4B25" w:rsidRDefault="003E4B25" w:rsidP="003E4B25">
            <w:r>
              <w:t>В исходном положении игрок находится в 3–5 м от лицевой линии в</w:t>
            </w:r>
            <w:r>
              <w:t xml:space="preserve"> </w:t>
            </w:r>
            <w:r>
              <w:t>основной стойке, мяч удерживается двумя руками чуть ниже пояса. Подбросив мяч вверх-вперед на высоту 3–5 м, выполняется разбег, прыжок, замах аналогично подготовительной фазе при прямом нападающем ударе, при этом разбег может быть одношажным</w:t>
            </w:r>
          </w:p>
          <w:p w14:paraId="21A10FE7" w14:textId="2232A2CF" w:rsidR="003E4B25" w:rsidRDefault="003E4B25" w:rsidP="003E4B25">
            <w:r>
              <w:t xml:space="preserve">или </w:t>
            </w:r>
            <w:proofErr w:type="spellStart"/>
            <w:r>
              <w:t>двухшажным</w:t>
            </w:r>
            <w:proofErr w:type="spellEnd"/>
            <w:r>
              <w:t>. Удар по мячу в фазе взлета наносится сзади и</w:t>
            </w:r>
            <w:r>
              <w:t xml:space="preserve"> </w:t>
            </w:r>
            <w:r>
              <w:t xml:space="preserve">чуть сверху </w:t>
            </w:r>
            <w:proofErr w:type="spellStart"/>
            <w:r>
              <w:t>хлестообразным</w:t>
            </w:r>
            <w:proofErr w:type="spellEnd"/>
            <w:r>
              <w:t xml:space="preserve"> движением кисти (аналогично ударному движению в нападающем ударе). После удара выполняется</w:t>
            </w:r>
          </w:p>
          <w:p w14:paraId="7E7D48FB" w14:textId="0B9C9800" w:rsidR="003E4B25" w:rsidRDefault="003E4B25" w:rsidP="003E4B25">
            <w:r>
              <w:t>приземление на согнутые ноги</w:t>
            </w:r>
            <w:r>
              <w:t>.</w:t>
            </w:r>
          </w:p>
        </w:tc>
      </w:tr>
    </w:tbl>
    <w:p w14:paraId="722B4DD0" w14:textId="77777777" w:rsidR="00DC6E1A" w:rsidRDefault="00DC6E1A"/>
    <w:sectPr w:rsidR="00DC6E1A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NzcxMLYwNjEwMjVR0lEKTi0uzszPAykwrAUA286uEiwAAAA="/>
  </w:docVars>
  <w:rsids>
    <w:rsidRoot w:val="0060235F"/>
    <w:rsid w:val="003300C4"/>
    <w:rsid w:val="003E4B25"/>
    <w:rsid w:val="0060235F"/>
    <w:rsid w:val="00740088"/>
    <w:rsid w:val="008D7190"/>
    <w:rsid w:val="00DC6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B0EB15"/>
  <w15:chartTrackingRefBased/>
  <w15:docId w15:val="{0BB6E2BD-2B54-416F-9AA2-547F94141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C6E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C6E1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DC6E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850</Words>
  <Characters>484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20-05-20T19:43:00Z</dcterms:created>
  <dcterms:modified xsi:type="dcterms:W3CDTF">2020-05-20T20:07:00Z</dcterms:modified>
</cp:coreProperties>
</file>